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475d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9248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5e9c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1:25:50Z</dcterms:created>
  <dcterms:modified xsi:type="dcterms:W3CDTF">2022-02-02T21:25:50Z</dcterms:modified>
</cp:coreProperties>
</file>